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onterra Shareholders' Fun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7490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onterra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E2EEB19" w:rsidR="00661C78" w:rsidRDefault="00801B1C">
      <w:r>
        <w:rPr>
          <w:noProof/>
        </w:rPr>
        <w:drawing>
          <wp:inline distT="0" distB="0" distL="0" distR="0" wp14:anchorId="66BFC380" wp14:editId="683E6ED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01B1C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4:00Z</dcterms:modified>
</cp:coreProperties>
</file>